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3884" w:type="pct"/>
        <w:tblCellSpacing w:w="0" w:type="dxa"/>
        <w:tblInd w:w="1093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1"/>
      </w:tblGrid>
      <w:tr w:rsidR="00491758" w:rsidTr="000C13E4" w14:paraId="14BC591D" w14:textId="77777777">
        <w:trPr>
          <w:trHeight w:val="2767"/>
          <w:tblCellSpacing w:w="0" w:type="dxa"/>
        </w:trPr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491758" w:rsidP="00E07828" w:rsidRDefault="00491758" w14:paraId="2722FD0E" w14:textId="773F6CF2">
            <w:pPr>
              <w:ind w:left="-4500"/>
              <w:jc w:val="center"/>
            </w:pPr>
            <w:r>
              <w:rPr>
                <w:noProof/>
              </w:rPr>
              <w:drawing>
                <wp:anchor distT="0" distB="0" distL="114300" distR="114300" simplePos="0" relativeHeight="251660288" behindDoc="0" locked="0" layoutInCell="1" allowOverlap="1" wp14:editId="5129EC94" wp14:anchorId="368642C8">
                  <wp:simplePos x="0" y="0"/>
                  <wp:positionH relativeFrom="column">
                    <wp:posOffset>-5715000</wp:posOffset>
                  </wp:positionH>
                  <wp:positionV relativeFrom="paragraph">
                    <wp:posOffset>0</wp:posOffset>
                  </wp:positionV>
                  <wp:extent cx="304800" cy="304800"/>
                  <wp:effectExtent l="0" t="0" r="0" b="0"/>
                  <wp:wrapNone/>
                  <wp:docPr id="100002" name="Picture 10000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50244945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4800" cy="304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tbl>
            <w:tblPr>
              <w:tblStyle w:val="print-image-wraptable"/>
              <w:tblW w:w="6991" w:type="dxa"/>
              <w:jc w:val="center"/>
              <w:tblCellSpacing w:w="0" w:type="dxa"/>
              <w:tblCellMar>
                <w:left w:w="0" w:type="dxa"/>
                <w:right w:w="0" w:type="dxa"/>
              </w:tblCellMar>
              <w:tblLook w:val="05E0" w:firstRow="1" w:lastRow="1" w:firstColumn="1" w:lastColumn="1" w:noHBand="0" w:noVBand="1"/>
            </w:tblPr>
            <w:tblGrid>
              <w:gridCol w:w="6991"/>
            </w:tblGrid>
            <w:tr w:rsidR="00491758" w:rsidTr="00491758" w14:paraId="44516F77" w14:textId="77777777">
              <w:trPr>
                <w:trHeight w:val="2600"/>
                <w:tblCellSpacing w:w="0" w:type="dxa"/>
                <w:jc w:val="center"/>
              </w:trPr>
              <w:tc>
                <w:tcPr>
                  <w:tcW w:w="6991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tbl>
                  <w:tblPr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6991"/>
                  </w:tblGrid>
                  <w:tr w:rsidR="00491758" w:rsidTr="00491758" w14:paraId="1CBFC707" w14:textId="77777777">
                    <w:trPr>
                      <w:trHeight w:val="261"/>
                      <w:tblCellSpacing w:w="0" w:type="dxa"/>
                    </w:trPr>
                    <w:tc>
                      <w:tcPr>
                        <w:tcW w:w="0" w:type="auto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0452C048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991"/>
                        </w:tblGrid>
                        <w:tr w:rsidR="00491758" w:rsidTr="00491758" w14:paraId="2A95914E" w14:textId="77777777">
                          <w:trPr>
                            <w:trHeight w:val="254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491758" w14:paraId="75A7347D" w14:textId="59DDCAA1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46F41468" w14:textId="77777777">
                        <w:pPr>
                          <w:rPr>
                            <w:sz w:val="0"/>
                            <w:szCs w:val="0"/>
                          </w:rPr>
                        </w:pPr>
                      </w:p>
                    </w:tc>
                  </w:tr>
                </w:tbl>
                <w:p w:rsidR="00491758" w:rsidP="00E07828" w:rsidRDefault="00491758" w14:paraId="04432AF1" w14:textId="77777777">
                  <w:pPr>
                    <w:rPr>
                      <w:vanish/>
                    </w:rPr>
                  </w:pPr>
                </w:p>
                <w:tbl>
                  <w:tblPr>
                    <w:tblW w:w="4999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233"/>
                    <w:gridCol w:w="6408"/>
                    <w:gridCol w:w="349"/>
                  </w:tblGrid>
                  <w:tr w:rsidR="00491758" w:rsidTr="00491758" w14:paraId="4607FB00" w14:textId="77777777">
                    <w:trPr>
                      <w:trHeight w:val="1365"/>
                      <w:tblCellSpacing w:w="0" w:type="dxa"/>
                    </w:trPr>
                    <w:tc>
                      <w:tcPr>
                        <w:tcW w:w="233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1FD31966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0" w:type="auto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tbl>
                        <w:tblPr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6408"/>
                        </w:tblGrid>
                        <w:tr w:rsidR="00491758" w:rsidTr="00491758" w14:paraId="0EAD6D3E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W w:w="4999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582"/>
                                <w:gridCol w:w="139"/>
                                <w:gridCol w:w="5686"/>
                              </w:tblGrid>
                              <w:tr w:rsidR="00491758" w:rsidTr="00491758" w14:paraId="079EA465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582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00821A3A" w14:textId="77777777">
                                    <w:pPr>
                                      <w:spacing w:line="22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</w:pPr>
                                    <w:r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  <w:t xml:space="preserve">To </w:t>
                                    </w:r>
                                  </w:p>
                                </w:tc>
                                <w:tc>
                                  <w:tcPr>
                                    <w:tcW w:w="139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1A34D114" w14:textId="77777777">
                                    <w:pPr>
                                      <w:spacing w:line="0" w:lineRule="atLeast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5000" w:type="pct"/>
                                      <w:tblCellSpacing w:w="0" w:type="dxa"/>
                                      <w:shd w:val="clear" w:color="auto" w:fill="FFFFFF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93"/>
                                      <w:gridCol w:w="5500"/>
                                      <w:gridCol w:w="93"/>
                                    </w:tblGrid>
                                    <w:tr w:rsidR="00491758" w:rsidTr="00491758" w14:paraId="52363BE2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Style w:val="spacer"/>
                                            <w:tblW w:w="5000" w:type="pct"/>
                                            <w:tblCellSpacing w:w="0" w:type="dxa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5E0" w:firstRow="1" w:lastRow="1" w:firstColumn="1" w:lastColumn="1" w:noHBand="0" w:noVBand="1"/>
                                          </w:tblPr>
                                          <w:tblGrid>
                                            <w:gridCol w:w="93"/>
                                          </w:tblGrid>
                                          <w:tr w:rsidR="00491758" w:rsidTr="00491758" w14:paraId="48163647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5000" w:type="pct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491758" w14:paraId="7745B3F8" w14:textId="77777777">
                                                <w:pPr>
                                                  <w:spacing w:line="0" w:lineRule="atLeast"/>
                                                  <w:jc w:val="center"/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  <w:t> 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172D29B9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0D4B25" w14:paraId="3AA64F36" w14:textId="0EC13DCD">
                                          <w:pPr>
                                            <w:spacing w:line="240" w:lineRule="atLeast"/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  <w:t>Josiah Fraser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19399C84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05A43555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6C15781A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2E44974D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408"/>
                        </w:tblGrid>
                        <w:tr w:rsidR="00491758" w:rsidTr="00491758" w14:paraId="2F43C370" w14:textId="77777777">
                          <w:trPr>
                            <w:trHeight w:val="163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491758" w14:paraId="186D2C28" w14:textId="5A91CAC3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55AD6F69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6408"/>
                        </w:tblGrid>
                        <w:tr w:rsidR="00491758" w:rsidTr="00491758" w14:paraId="3670DF46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W w:w="4999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582"/>
                                <w:gridCol w:w="139"/>
                                <w:gridCol w:w="5686"/>
                              </w:tblGrid>
                              <w:tr w:rsidR="00491758" w:rsidTr="00491758" w14:paraId="44F989BE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582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7997F32C" w14:textId="77777777">
                                    <w:pPr>
                                      <w:spacing w:line="22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</w:pPr>
                                    <w:r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  <w:t xml:space="preserve">FROM </w:t>
                                    </w:r>
                                  </w:p>
                                </w:tc>
                                <w:tc>
                                  <w:tcPr>
                                    <w:tcW w:w="139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5558CBA1" w14:textId="77777777">
                                    <w:pPr>
                                      <w:spacing w:line="0" w:lineRule="atLeast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5000" w:type="pct"/>
                                      <w:tblCellSpacing w:w="0" w:type="dxa"/>
                                      <w:shd w:val="clear" w:color="auto" w:fill="FFFFFF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93"/>
                                      <w:gridCol w:w="5500"/>
                                      <w:gridCol w:w="93"/>
                                    </w:tblGrid>
                                    <w:tr w:rsidR="00491758" w:rsidTr="00491758" w14:paraId="6DB2DB52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Style w:val="spacer"/>
                                            <w:tblW w:w="5000" w:type="pct"/>
                                            <w:tblCellSpacing w:w="0" w:type="dxa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5E0" w:firstRow="1" w:lastRow="1" w:firstColumn="1" w:lastColumn="1" w:noHBand="0" w:noVBand="1"/>
                                          </w:tblPr>
                                          <w:tblGrid>
                                            <w:gridCol w:w="93"/>
                                          </w:tblGrid>
                                          <w:tr w:rsidR="00491758" w:rsidTr="00491758" w14:paraId="7C6E03D6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5000" w:type="pct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491758" w14:paraId="4A88C803" w14:textId="77777777">
                                                <w:pPr>
                                                  <w:spacing w:line="0" w:lineRule="atLeast"/>
                                                  <w:jc w:val="center"/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  <w:t> 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23962666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0D4B25" w14:paraId="524BE20F" w14:textId="35F9FEC3">
                                          <w:pPr>
                                            <w:spacing w:line="240" w:lineRule="atLeast"/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  <w:t>Linda Carroll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442C2C78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0194CFEE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34262547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2332490A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408"/>
                        </w:tblGrid>
                        <w:tr w:rsidR="00491758" w:rsidTr="00491758" w14:paraId="443A3B32" w14:textId="77777777">
                          <w:trPr>
                            <w:trHeight w:val="163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491758" w14:paraId="5B28B87B" w14:textId="42AE147B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08FDD851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W w:w="4999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3728"/>
                          <w:gridCol w:w="58"/>
                          <w:gridCol w:w="2621"/>
                        </w:tblGrid>
                        <w:tr w:rsidR="00491758" w:rsidTr="00491758" w14:paraId="5266F9DE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372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728"/>
                              </w:tblGrid>
                              <w:tr w:rsidR="00491758" w:rsidTr="00491758" w14:paraId="596FC9BA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4999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746"/>
                                      <w:gridCol w:w="139"/>
                                      <w:gridCol w:w="2842"/>
                                    </w:tblGrid>
                                    <w:tr w:rsidR="00491758" w:rsidTr="00491758" w14:paraId="225479DB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82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0D60452A" w14:textId="77777777">
                                          <w:pPr>
                                            <w:spacing w:line="225" w:lineRule="atLeast"/>
                                            <w:jc w:val="right"/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  <w:t xml:space="preserve">Amount 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139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414A1667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W w:w="5000" w:type="pct"/>
                                            <w:tblCellSpacing w:w="0" w:type="dxa"/>
                                            <w:shd w:val="clear" w:color="auto" w:fill="FFFFFF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3"/>
                                            <w:gridCol w:w="2749"/>
                                          </w:tblGrid>
                                          <w:tr w:rsidR="00491758" w:rsidTr="00491758" w14:paraId="4BCFD8B9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93" w:type="dxa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tbl>
                                                <w:tblPr>
                                                  <w:tblStyle w:val="spacer"/>
                                                  <w:tblW w:w="5000" w:type="pct"/>
                                                  <w:tblCellSpacing w:w="0" w:type="dxa"/>
                                                  <w:tblCellMar>
                                                    <w:left w:w="0" w:type="dxa"/>
                                                    <w:right w:w="0" w:type="dxa"/>
                                                  </w:tblCellMar>
                                                  <w:tblLook w:val="05E0" w:firstRow="1" w:lastRow="1" w:firstColumn="1" w:lastColumn="1" w:noHBand="0" w:noVBand="1"/>
                                                </w:tblPr>
                                                <w:tblGrid>
                                                  <w:gridCol w:w="93"/>
                                                </w:tblGrid>
                                                <w:tr w:rsidR="00491758" w:rsidTr="00491758" w14:paraId="065783C2" w14:textId="77777777">
                                                  <w:trPr>
                                                    <w:trHeight w:val="217"/>
                                                    <w:tblCellSpacing w:w="0" w:type="dxa"/>
                                                  </w:trPr>
                                                  <w:tc>
                                                    <w:tcPr>
                                                      <w:tcW w:w="5000" w:type="pct"/>
                                                      <w:tcMar>
                                                        <w:top w:w="0" w:type="dxa"/>
                                                        <w:left w:w="0" w:type="dxa"/>
                                                        <w:bottom w:w="0" w:type="dxa"/>
                                                        <w:right w:w="0" w:type="dxa"/>
                                                      </w:tcMar>
                                                      <w:vAlign w:val="center"/>
                                                    </w:tcPr>
                                                    <w:p w:rsidR="00491758" w:rsidP="00E07828" w:rsidRDefault="00491758" w14:paraId="524A4575" w14:textId="77777777">
                                                      <w:pPr>
                                                        <w:spacing w:line="0" w:lineRule="atLeast"/>
                                                        <w:jc w:val="center"/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  <w:t> </w:t>
                                                      </w:r>
                                                    </w:p>
                                                  </w:tc>
                                                </w:tr>
                                              </w:tbl>
                                              <w:p w:rsidR="00491758" w:rsidP="00E07828" w:rsidRDefault="00491758" w14:paraId="66664C51" w14:textId="77777777">
                                                <w:pP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</w:p>
                                            </w:tc>
                                            <w:tc>
                                              <w:tcPr>
                                                <w:tcW w:w="0" w:type="auto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0D4B25" w14:paraId="7D8AAB05" w14:textId="3EC0B359">
                                                <w:pPr>
                                                  <w:spacing w:line="240" w:lineRule="atLeast"/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  <w:t>25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7FBA1F6C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1DD397B5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309ACFA5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5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Style w:val="spacer"/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5E0" w:firstRow="1" w:lastRow="1" w:firstColumn="1" w:lastColumn="1" w:noHBand="0" w:noVBand="1"/>
                              </w:tblPr>
                              <w:tblGrid>
                                <w:gridCol w:w="58"/>
                              </w:tblGrid>
                              <w:tr w:rsidR="00491758" w:rsidTr="00491758" w14:paraId="6E81B52A" w14:textId="77777777">
                                <w:trPr>
                                  <w:trHeight w:val="163"/>
                                  <w:tblCellSpacing w:w="0" w:type="dxa"/>
                                </w:trPr>
                                <w:tc>
                                  <w:tcPr>
                                    <w:tcW w:w="5000" w:type="pct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3E1CB612" w14:textId="77777777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  <w:r>
                                      <w:rPr>
                                        <w:sz w:val="0"/>
                                        <w:szCs w:val="0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01100A4B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2621"/>
                              </w:tblGrid>
                              <w:tr w:rsidR="00491758" w:rsidTr="00491758" w14:paraId="4C16FF2D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4998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624"/>
                                      <w:gridCol w:w="139"/>
                                      <w:gridCol w:w="1857"/>
                                    </w:tblGrid>
                                    <w:tr w:rsidR="00491758" w:rsidTr="00491758" w14:paraId="1226F3D0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82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5F678070" w14:textId="3D74A36D">
                                          <w:pPr>
                                            <w:spacing w:line="225" w:lineRule="atLeast"/>
                                            <w:jc w:val="right"/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  <w:t xml:space="preserve">Expiry 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139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20B73470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W w:w="5000" w:type="pct"/>
                                            <w:tblCellSpacing w:w="0" w:type="dxa"/>
                                            <w:shd w:val="clear" w:color="auto" w:fill="FFFFFF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3"/>
                                            <w:gridCol w:w="1764"/>
                                          </w:tblGrid>
                                          <w:tr w:rsidR="00491758" w:rsidTr="00491758" w14:paraId="709D3E14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93" w:type="dxa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tbl>
                                                <w:tblPr>
                                                  <w:tblStyle w:val="spacer"/>
                                                  <w:tblW w:w="5000" w:type="pct"/>
                                                  <w:tblCellSpacing w:w="0" w:type="dxa"/>
                                                  <w:tblCellMar>
                                                    <w:left w:w="0" w:type="dxa"/>
                                                    <w:right w:w="0" w:type="dxa"/>
                                                  </w:tblCellMar>
                                                  <w:tblLook w:val="05E0" w:firstRow="1" w:lastRow="1" w:firstColumn="1" w:lastColumn="1" w:noHBand="0" w:noVBand="1"/>
                                                </w:tblPr>
                                                <w:tblGrid>
                                                  <w:gridCol w:w="93"/>
                                                </w:tblGrid>
                                                <w:tr w:rsidR="00491758" w:rsidTr="00491758" w14:paraId="1549FBF4" w14:textId="77777777">
                                                  <w:trPr>
                                                    <w:trHeight w:val="217"/>
                                                    <w:tblCellSpacing w:w="0" w:type="dxa"/>
                                                  </w:trPr>
                                                  <w:tc>
                                                    <w:tcPr>
                                                      <w:tcW w:w="5000" w:type="pct"/>
                                                      <w:tcMar>
                                                        <w:top w:w="0" w:type="dxa"/>
                                                        <w:left w:w="0" w:type="dxa"/>
                                                        <w:bottom w:w="0" w:type="dxa"/>
                                                        <w:right w:w="0" w:type="dxa"/>
                                                      </w:tcMar>
                                                      <w:vAlign w:val="center"/>
                                                    </w:tcPr>
                                                    <w:p w:rsidR="00491758" w:rsidP="00E07828" w:rsidRDefault="00491758" w14:paraId="2F637345" w14:textId="77777777">
                                                      <w:pPr>
                                                        <w:spacing w:line="0" w:lineRule="atLeast"/>
                                                        <w:jc w:val="center"/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  <w:t> </w:t>
                                                      </w:r>
                                                    </w:p>
                                                  </w:tc>
                                                </w:tr>
                                              </w:tbl>
                                              <w:p w:rsidR="00491758" w:rsidP="00E07828" w:rsidRDefault="00491758" w14:paraId="525389F8" w14:textId="77777777">
                                                <w:pP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</w:p>
                                            </w:tc>
                                            <w:tc>
                                              <w:tcPr>
                                                <w:tcW w:w="0" w:type="auto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0D4B25" w14:paraId="69E0D020" w14:textId="434755CA">
                                                <w:pPr>
                                                  <w:spacing w:line="240" w:lineRule="atLeast"/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  <w:t>12/10/2035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5B637907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7B64261C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294836B1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538CA41F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408"/>
                        </w:tblGrid>
                        <w:tr w:rsidR="00491758" w:rsidTr="00491758" w14:paraId="546A76BF" w14:textId="77777777">
                          <w:trPr>
                            <w:trHeight w:val="163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0C13E4" w14:paraId="5581175F" w14:textId="7DD2AB05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noProof/>
                                </w:rPr>
                                <w:drawing>
                                  <wp:anchor distT="0" distB="0" distL="114300" distR="114300" simplePos="0" relativeHeight="251662336" behindDoc="1" locked="0" layoutInCell="1" allowOverlap="1" wp14:editId="4F7E9FE8" wp14:anchorId="209B0C87">
                                    <wp:simplePos x="0" y="0"/>
                                    <wp:positionH relativeFrom="column">
                                      <wp:posOffset>-327025</wp:posOffset>
                                    </wp:positionH>
                                    <wp:positionV relativeFrom="paragraph">
                                      <wp:posOffset>-894080</wp:posOffset>
                                    </wp:positionV>
                                    <wp:extent cx="5048250" cy="2145030"/>
                                    <wp:effectExtent l="0" t="0" r="0" b="7620"/>
                                    <wp:wrapNone/>
                                    <wp:docPr id="3" name="Picture 3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1" name="Funtopia_Base_Mail-02.jpg"/>
                                            <pic:cNvPicPr/>
                                          </pic:nvPicPr>
                                          <pic:blipFill>
                                            <a:blip r:embed="rId7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>
                                            <a:xfrm>
                                              <a:off x="0" y="0"/>
                                              <a:ext cx="5048250" cy="2145030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</pic:spPr>
                                        </pic:pic>
                                      </a:graphicData>
                                    </a:graphic>
                                    <wp14:sizeRelH relativeFrom="margin">
                                      <wp14:pctWidth>0</wp14:pctWidth>
                                    </wp14:sizeRelH>
                                    <wp14:sizeRelV relativeFrom="margin">
                                      <wp14:pctHeight>0</wp14:pctHeight>
                                    </wp14:sizeRelV>
                                  </wp:anchor>
                                </w:drawing>
                              </w:r>
                              <w:r w:rsidR="00491758"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135A520F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2796"/>
                          <w:gridCol w:w="58"/>
                          <w:gridCol w:w="3554"/>
                        </w:tblGrid>
                        <w:tr w:rsidR="00491758" w:rsidTr="00491758" w14:paraId="01C54AAB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2796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2796"/>
                              </w:tblGrid>
                              <w:tr w:rsidR="00491758" w:rsidTr="00491758" w14:paraId="4BD79EA4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4998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582"/>
                                      <w:gridCol w:w="139"/>
                                      <w:gridCol w:w="2074"/>
                                    </w:tblGrid>
                                    <w:tr w:rsidR="00491758" w:rsidTr="00491758" w14:paraId="33118F79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82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0B0AC6AB" w14:textId="77777777">
                                          <w:pPr>
                                            <w:spacing w:line="225" w:lineRule="atLeast"/>
                                            <w:jc w:val="right"/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  <w:t xml:space="preserve">Ref # 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139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377450F5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W w:w="4998" w:type="pct"/>
                                            <w:tblCellSpacing w:w="0" w:type="dxa"/>
                                            <w:shd w:val="clear" w:color="auto" w:fill="FFFFFF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3"/>
                                            <w:gridCol w:w="1980"/>
                                          </w:tblGrid>
                                          <w:tr w:rsidR="00491758" w:rsidTr="00491758" w14:paraId="7D0D7F56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93" w:type="dxa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tbl>
                                                <w:tblPr>
                                                  <w:tblStyle w:val="spacer"/>
                                                  <w:tblW w:w="5000" w:type="pct"/>
                                                  <w:tblCellSpacing w:w="0" w:type="dxa"/>
                                                  <w:tblCellMar>
                                                    <w:left w:w="0" w:type="dxa"/>
                                                    <w:right w:w="0" w:type="dxa"/>
                                                  </w:tblCellMar>
                                                  <w:tblLook w:val="05E0" w:firstRow="1" w:lastRow="1" w:firstColumn="1" w:lastColumn="1" w:noHBand="0" w:noVBand="1"/>
                                                </w:tblPr>
                                                <w:tblGrid>
                                                  <w:gridCol w:w="93"/>
                                                </w:tblGrid>
                                                <w:tr w:rsidR="00491758" w:rsidTr="00491758" w14:paraId="7113CE96" w14:textId="77777777">
                                                  <w:trPr>
                                                    <w:trHeight w:val="217"/>
                                                    <w:tblCellSpacing w:w="0" w:type="dxa"/>
                                                  </w:trPr>
                                                  <w:tc>
                                                    <w:tcPr>
                                                      <w:tcW w:w="5000" w:type="pct"/>
                                                      <w:tcMar>
                                                        <w:top w:w="0" w:type="dxa"/>
                                                        <w:left w:w="0" w:type="dxa"/>
                                                        <w:bottom w:w="0" w:type="dxa"/>
                                                        <w:right w:w="0" w:type="dxa"/>
                                                      </w:tcMar>
                                                      <w:vAlign w:val="center"/>
                                                    </w:tcPr>
                                                    <w:p w:rsidR="00491758" w:rsidP="00E07828" w:rsidRDefault="00491758" w14:paraId="0452A1BF" w14:textId="77777777">
                                                      <w:pPr>
                                                        <w:spacing w:line="0" w:lineRule="atLeast"/>
                                                        <w:jc w:val="center"/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  <w:t> </w:t>
                                                      </w:r>
                                                    </w:p>
                                                  </w:tc>
                                                </w:tr>
                                              </w:tbl>
                                              <w:p w:rsidR="00491758" w:rsidP="00E07828" w:rsidRDefault="00491758" w14:paraId="1FE94528" w14:textId="77777777">
                                                <w:pP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</w:p>
                                            </w:tc>
                                            <w:tc>
                                              <w:tcPr>
                                                <w:tcW w:w="0" w:type="auto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0D4B25" w14:paraId="530EE254" w14:textId="7EFE7D1C">
                                                <w:pPr>
                                                  <w:spacing w:line="240" w:lineRule="atLeast"/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  <w:t>512996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09DB09BF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43B9D971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29EDC435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5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Style w:val="spacer"/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5E0" w:firstRow="1" w:lastRow="1" w:firstColumn="1" w:lastColumn="1" w:noHBand="0" w:noVBand="1"/>
                              </w:tblPr>
                              <w:tblGrid>
                                <w:gridCol w:w="58"/>
                              </w:tblGrid>
                              <w:tr w:rsidR="00491758" w:rsidTr="00491758" w14:paraId="38A49315" w14:textId="77777777">
                                <w:trPr>
                                  <w:trHeight w:val="163"/>
                                  <w:tblCellSpacing w:w="0" w:type="dxa"/>
                                </w:trPr>
                                <w:tc>
                                  <w:tcPr>
                                    <w:tcW w:w="5000" w:type="pct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218CFBCC" w14:textId="77777777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  <w:r>
                                      <w:rPr>
                                        <w:sz w:val="0"/>
                                        <w:szCs w:val="0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1CAB5B88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554"/>
                              </w:tblGrid>
                              <w:tr w:rsidR="00491758" w:rsidTr="00491758" w14:paraId="4A6E350E" w14:textId="77777777">
                                <w:trPr>
                                  <w:trHeight w:val="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74E32E25" w14:textId="7134C05A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00F63E6B" w14:textId="5317742E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08CE33A7" w14:textId="77777777">
                        <w:pPr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349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69A04F1D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</w:tr>
                </w:tbl>
                <w:p w:rsidR="00491758" w:rsidP="00E07828" w:rsidRDefault="00491758" w14:paraId="3B350C36" w14:textId="77777777">
                  <w:pPr>
                    <w:rPr>
                      <w:vanish/>
                    </w:rPr>
                  </w:pPr>
                </w:p>
                <w:tbl>
                  <w:tblPr>
                    <w:tblStyle w:val="spacer"/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5E0" w:firstRow="1" w:lastRow="1" w:firstColumn="1" w:lastColumn="1" w:noHBand="0" w:noVBand="1"/>
                  </w:tblPr>
                  <w:tblGrid>
                    <w:gridCol w:w="6991"/>
                  </w:tblGrid>
                  <w:tr w:rsidR="00491758" w:rsidTr="00491758" w14:paraId="27C8D5C4" w14:textId="77777777">
                    <w:trPr>
                      <w:trHeight w:val="118"/>
                      <w:tblCellSpacing w:w="0" w:type="dxa"/>
                    </w:trPr>
                    <w:tc>
                      <w:tcPr>
                        <w:tcW w:w="5000" w:type="pct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7D224BF4" w14:textId="7AD1797C">
                        <w:pPr>
                          <w:spacing w:line="0" w:lineRule="atLeast"/>
                          <w:jc w:val="center"/>
                          <w:rPr>
                            <w:sz w:val="0"/>
                            <w:szCs w:val="0"/>
                          </w:rPr>
                        </w:pPr>
                        <w:r>
                          <w:rPr>
                            <w:sz w:val="0"/>
                            <w:szCs w:val="0"/>
                          </w:rPr>
                          <w:t> </w:t>
                        </w:r>
                      </w:p>
                    </w:tc>
                  </w:tr>
                </w:tbl>
                <w:p w:rsidR="00491758" w:rsidP="00E07828" w:rsidRDefault="00491758" w14:paraId="5EBD7912" w14:textId="77777777">
                  <w:pPr>
                    <w:rPr>
                      <w:vanish/>
                    </w:rPr>
                  </w:pPr>
                </w:p>
                <w:tbl>
                  <w:tblPr>
                    <w:tblW w:w="4999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233"/>
                    <w:gridCol w:w="6408"/>
                    <w:gridCol w:w="349"/>
                  </w:tblGrid>
                  <w:tr w:rsidR="00491758" w:rsidTr="00491758" w14:paraId="07C66808" w14:textId="77777777">
                    <w:trPr>
                      <w:trHeight w:val="740"/>
                      <w:tblCellSpacing w:w="0" w:type="dxa"/>
                    </w:trPr>
                    <w:tc>
                      <w:tcPr>
                        <w:tcW w:w="233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25DAA293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0" w:type="auto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tbl>
                        <w:tblPr>
                          <w:tblW w:w="4999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3728"/>
                          <w:gridCol w:w="58"/>
                          <w:gridCol w:w="2621"/>
                        </w:tblGrid>
                        <w:tr w:rsidR="00491758" w:rsidTr="00491758" w14:paraId="1C7C4B8C" w14:textId="77777777">
                          <w:trPr>
                            <w:trHeight w:val="740"/>
                            <w:tblCellSpacing w:w="0" w:type="dxa"/>
                          </w:trPr>
                          <w:tc>
                            <w:tcPr>
                              <w:tcW w:w="372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728"/>
                              </w:tblGrid>
                              <w:tr w:rsidR="00491758" w:rsidTr="00491758" w14:paraId="5EBAA65A" w14:textId="77777777">
                                <w:trPr>
                                  <w:trHeight w:val="740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Style w:val="spacer"/>
                                      <w:tblW w:w="5000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5E0" w:firstRow="1" w:lastRow="1" w:firstColumn="1" w:lastColumn="1" w:noHBand="0" w:noVBand="1"/>
                                    </w:tblPr>
                                    <w:tblGrid>
                                      <w:gridCol w:w="3728"/>
                                    </w:tblGrid>
                                    <w:tr w:rsidR="00491758" w:rsidTr="00491758" w14:paraId="2020FC9A" w14:textId="77777777">
                                      <w:trPr>
                                        <w:trHeight w:val="505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000" w:type="pct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4F9B9E9E" w14:textId="1508CA45">
                                          <w:pPr>
                                            <w:spacing w:line="0" w:lineRule="atLeast"/>
                                            <w:jc w:val="center"/>
                                            <w:rPr>
                                              <w:rFonts w:ascii="Arial" w:hAnsi="Arial" w:eastAsia="Arial" w:cs="Arial"/>
                                              <w:color w:val="FFFFFF"/>
                                              <w:sz w:val="0"/>
                                              <w:szCs w:val="0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color w:val="FFFFFF"/>
                                              <w:sz w:val="0"/>
                                              <w:szCs w:val="0"/>
                                            </w:rPr>
                                            <w:t> </w:t>
                                          </w: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2C875452" w14:textId="4D680686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color w:val="FFFFFF"/>
                                        <w:sz w:val="14"/>
                                        <w:szCs w:val="14"/>
                                      </w:rPr>
                                    </w:pPr>
                                    <w:r w:rsidRPr="000C13E4">
                                      <w:rPr>
                                        <w:rFonts w:ascii="Arial" w:hAnsi="Arial" w:eastAsia="Arial" w:cs="Arial"/>
                                        <w:color w:val="FFFFFF" w:themeColor="background1"/>
                                        <w:sz w:val="14"/>
                                        <w:szCs w:val="14"/>
                                      </w:rPr>
                                      <w:t>Terms: This voucher cannot be redeemed for cash. Please make your booking before the expiry date of the voucher</w:t>
                                    </w:r>
                                    <w:r>
                                      <w:rPr>
                                        <w:rFonts w:ascii="Arial" w:hAnsi="Arial" w:eastAsia="Arial" w:cs="Arial"/>
                                        <w:color w:val="FFFFFF"/>
                                        <w:sz w:val="14"/>
                                        <w:szCs w:val="14"/>
                                      </w:rPr>
                                      <w:t>.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398CBF5C" w14:textId="03B9BE45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5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Style w:val="spacer"/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5E0" w:firstRow="1" w:lastRow="1" w:firstColumn="1" w:lastColumn="1" w:noHBand="0" w:noVBand="1"/>
                              </w:tblPr>
                              <w:tblGrid>
                                <w:gridCol w:w="58"/>
                              </w:tblGrid>
                              <w:tr w:rsidR="00491758" w:rsidTr="00491758" w14:paraId="0069F64D" w14:textId="77777777">
                                <w:trPr>
                                  <w:trHeight w:val="136"/>
                                  <w:tblCellSpacing w:w="0" w:type="dxa"/>
                                </w:trPr>
                                <w:tc>
                                  <w:tcPr>
                                    <w:tcW w:w="5000" w:type="pct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6795FF24" w14:textId="77777777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  <w:r>
                                      <w:rPr>
                                        <w:sz w:val="0"/>
                                        <w:szCs w:val="0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7C1AA2DD" w14:textId="347DCE95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pPr w:leftFromText="180" w:rightFromText="180" w:horzAnchor="page" w:tblpX="811" w:tblpY="465"/>
                                <w:tblOverlap w:val="never"/>
                                <w:tblW w:w="4998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632"/>
                                <w:gridCol w:w="43"/>
                                <w:gridCol w:w="1945"/>
                              </w:tblGrid>
                              <w:tr w:rsidR="00491758" w:rsidTr="00EF22C0" w14:paraId="67C153FB" w14:textId="77777777">
                                <w:trPr>
                                  <w:trHeight w:val="711"/>
                                  <w:tblCellSpacing w:w="0" w:type="dxa"/>
                                </w:trPr>
                                <w:tc>
                                  <w:tcPr>
                                    <w:tcW w:w="632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24E6EFA6" w14:textId="5628DBA3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43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4A8482CE" w14:textId="77777777">
                                    <w:pPr>
                                      <w:spacing w:line="0" w:lineRule="atLeast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Pr="00EF22C0" w:rsidR="00EF22C0" w:rsidP="00EF22C0" w:rsidRDefault="00EF22C0" w14:paraId="0B738D3E" w14:textId="77777777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</w:pPr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 xml:space="preserve">630-718-4327 </w:t>
                                    </w:r>
                                  </w:p>
                                  <w:tbl>
                                    <w:tblPr>
                                      <w:tblStyle w:val="spacer"/>
                                      <w:tblpPr w:leftFromText="180" w:rightFromText="180" w:vertAnchor="text" w:horzAnchor="margin" w:tblpY="-149"/>
                                      <w:tblOverlap w:val="never"/>
                                      <w:tblW w:w="5000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5E0" w:firstRow="1" w:lastRow="1" w:firstColumn="1" w:lastColumn="1" w:noHBand="0" w:noVBand="1"/>
                                    </w:tblPr>
                                    <w:tblGrid>
                                      <w:gridCol w:w="1945"/>
                                    </w:tblGrid>
                                    <w:tr w:rsidR="00EF22C0" w:rsidTr="00EF22C0" w14:paraId="281CD5F4" w14:textId="77777777">
                                      <w:trPr>
                                        <w:trHeight w:val="118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000" w:type="pct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EF22C0" w:rsidP="00EF22C0" w:rsidRDefault="00EF22C0" w14:paraId="76B8BC4D" w14:textId="77777777">
                                          <w:pPr>
                                            <w:spacing w:line="0" w:lineRule="atLeast"/>
                                            <w:jc w:val="center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  <w: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  <w:t> </w:t>
                                          </w:r>
                                        </w:p>
                                      </w:tc>
                                    </w:tr>
                                  </w:tbl>
                                  <w:p w:rsidRPr="00EF22C0" w:rsidR="00EF22C0" w:rsidP="00EF22C0" w:rsidRDefault="00EF22C0" w14:paraId="6AFE3F04" w14:textId="77777777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</w:pPr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>2639 Aurora Ave, Naperville, IL 605403</w:t>
                                    </w:r>
                                  </w:p>
                                  <w:p w:rsidR="00491758" w:rsidP="00EF22C0" w:rsidRDefault="00EF22C0" w14:paraId="2364A958" w14:textId="36C45ED6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</w:rPr>
                                    </w:pPr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>funtopiaworld.com/</w:t>
                                    </w:r>
                                    <w:proofErr w:type="spellStart"/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>naperville</w:t>
                                    </w:r>
                                    <w:proofErr w:type="spellEnd"/>
                                  </w:p>
                                </w:tc>
                              </w:tr>
                            </w:tbl>
                            <w:p w:rsidR="00491758" w:rsidP="00E07828" w:rsidRDefault="00491758" w14:paraId="7EBFBB2B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676AF520" w14:textId="77777777">
                        <w:pPr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349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0D4AC078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</w:tr>
                </w:tbl>
                <w:p w:rsidR="00491758" w:rsidP="00E07828" w:rsidRDefault="00491758" w14:paraId="6191A35E" w14:textId="77777777">
                  <w:pPr>
                    <w:rPr>
                      <w:vanish/>
                    </w:rPr>
                  </w:pPr>
                </w:p>
                <w:tbl>
                  <w:tblPr>
                    <w:tblStyle w:val="spacer"/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5E0" w:firstRow="1" w:lastRow="1" w:firstColumn="1" w:lastColumn="1" w:noHBand="0" w:noVBand="1"/>
                  </w:tblPr>
                  <w:tblGrid>
                    <w:gridCol w:w="6991"/>
                  </w:tblGrid>
                  <w:tr w:rsidR="00491758" w:rsidTr="00491758" w14:paraId="31A403E5" w14:textId="77777777">
                    <w:trPr>
                      <w:trHeight w:val="118"/>
                      <w:tblCellSpacing w:w="0" w:type="dxa"/>
                    </w:trPr>
                    <w:tc>
                      <w:tcPr>
                        <w:tcW w:w="5000" w:type="pct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2B352A49" w14:textId="3555465F">
                        <w:pPr>
                          <w:spacing w:line="0" w:lineRule="atLeast"/>
                          <w:jc w:val="center"/>
                          <w:rPr>
                            <w:sz w:val="0"/>
                            <w:szCs w:val="0"/>
                          </w:rPr>
                        </w:pPr>
                        <w:r>
                          <w:rPr>
                            <w:sz w:val="0"/>
                            <w:szCs w:val="0"/>
                          </w:rPr>
                          <w:t> </w:t>
                        </w:r>
                      </w:p>
                    </w:tc>
                  </w:tr>
                </w:tbl>
                <w:p w:rsidR="00491758" w:rsidP="00E07828" w:rsidRDefault="00491758" w14:paraId="7C3625B4" w14:textId="77777777">
                  <w:pPr>
                    <w:rPr>
                      <w:sz w:val="0"/>
                      <w:szCs w:val="0"/>
                    </w:rPr>
                  </w:pPr>
                </w:p>
              </w:tc>
            </w:tr>
          </w:tbl>
          <w:p w:rsidR="00491758" w:rsidP="00E07828" w:rsidRDefault="00491758" w14:paraId="032DF27D" w14:textId="77777777"/>
        </w:tc>
      </w:tr>
    </w:tbl>
    <w:p w:rsidR="00491758" w:rsidP="00491758" w:rsidRDefault="00EF22C0" w14:paraId="18B36DC1" w14:textId="125D4022">
      <w:r>
        <w:rPr>
          <w:noProof/>
        </w:rPr>
        <w:drawing>
          <wp:anchor distT="0" distB="0" distL="114300" distR="114300" simplePos="0" relativeHeight="251664384" behindDoc="1" locked="0" layoutInCell="1" allowOverlap="1" wp14:editId="34584B67" wp14:anchorId="568BACC5">
            <wp:simplePos x="0" y="0"/>
            <wp:positionH relativeFrom="column">
              <wp:posOffset>695325</wp:posOffset>
            </wp:positionH>
            <wp:positionV relativeFrom="paragraph">
              <wp:posOffset>11430</wp:posOffset>
            </wp:positionV>
            <wp:extent cx="5048250" cy="2145030"/>
            <wp:effectExtent l="0" t="0" r="0" b="762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untopia_Base_Mail-02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8250" cy="21450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EF22C0" w:rsidP="00491758" w:rsidRDefault="00EF22C0" w14:paraId="663BB9CA" w14:textId="4ABAFA5E">
      <w:pPr>
        <w:jc w:val="center"/>
      </w:pPr>
    </w:p>
    <w:p w:rsidR="00EF22C0" w:rsidP="00491758" w:rsidRDefault="00EF22C0" w14:paraId="440C5DCB" w14:textId="22A9BFED">
      <w:pPr>
        <w:jc w:val="center"/>
      </w:pPr>
    </w:p>
    <w:p w:rsidR="00D10E8C" w:rsidP="00491758" w:rsidRDefault="00016E68" w14:paraId="5E4C5F29" w14:textId="1E721B44">
      <w:pPr>
        <w:jc w:val="center"/>
      </w:pPr>
    </w:p>
    <w:sectPr w:rsidR="00D10E8C" w:rsidSect="00491758"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1BA1BEC" w14:textId="77777777" w:rsidR="00016E68" w:rsidRDefault="00016E68" w:rsidP="00491758">
      <w:r>
        <w:separator/>
      </w:r>
    </w:p>
  </w:endnote>
  <w:endnote w:type="continuationSeparator" w:id="0">
    <w:p w14:paraId="37A020F1" w14:textId="77777777" w:rsidR="00016E68" w:rsidRDefault="00016E68" w:rsidP="004917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F8EB808" w14:textId="77777777" w:rsidR="00016E68" w:rsidRDefault="00016E68" w:rsidP="00491758">
      <w:r>
        <w:separator/>
      </w:r>
    </w:p>
  </w:footnote>
  <w:footnote w:type="continuationSeparator" w:id="0">
    <w:p w14:paraId="2117CEE4" w14:textId="77777777" w:rsidR="00016E68" w:rsidRDefault="00016E68" w:rsidP="0049175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2szAxMrY0MjSzNDNR0lEKTi0uzszPAykwrAUATkPVTywAAAA="/>
  </w:docVars>
  <w:rsids>
    <w:rsidRoot w:val="002C53BD"/>
    <w:rsid w:val="000036F1"/>
    <w:rsid w:val="000123C8"/>
    <w:rsid w:val="00016E68"/>
    <w:rsid w:val="000B1E44"/>
    <w:rsid w:val="000C13E4"/>
    <w:rsid w:val="000D4B25"/>
    <w:rsid w:val="00123A1F"/>
    <w:rsid w:val="0013378B"/>
    <w:rsid w:val="001F0580"/>
    <w:rsid w:val="00226823"/>
    <w:rsid w:val="002C53BD"/>
    <w:rsid w:val="00491758"/>
    <w:rsid w:val="00570A2A"/>
    <w:rsid w:val="00831D08"/>
    <w:rsid w:val="009F3DD0"/>
    <w:rsid w:val="00D86F60"/>
    <w:rsid w:val="00EF22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DC2CEF"/>
  <w15:chartTrackingRefBased/>
  <w15:docId w15:val="{44D31D9D-AF9B-4A47-A741-E671F45116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175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spacer">
    <w:name w:val="spacer"/>
    <w:basedOn w:val="TableNormal"/>
    <w:rsid w:val="0049175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/>
  </w:style>
  <w:style w:type="character" w:customStyle="1" w:styleId="a">
    <w:name w:val="a"/>
    <w:basedOn w:val="DefaultParagraphFont"/>
    <w:rsid w:val="00491758"/>
    <w:rPr>
      <w:color w:val="000001"/>
    </w:rPr>
  </w:style>
  <w:style w:type="table" w:customStyle="1" w:styleId="print-image-wraptable">
    <w:name w:val="print-image-wrap &gt; table"/>
    <w:basedOn w:val="TableNormal"/>
    <w:rsid w:val="0049175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/>
  </w:style>
  <w:style w:type="paragraph" w:styleId="Header">
    <w:name w:val="header"/>
    <w:basedOn w:val="Normal"/>
    <w:link w:val="HeaderChar"/>
    <w:uiPriority w:val="99"/>
    <w:unhideWhenUsed/>
    <w:rsid w:val="00491758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91758"/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491758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91758"/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semiHidden/>
    <w:unhideWhenUsed/>
    <w:rsid w:val="000B1E4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6418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jp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9</Words>
  <Characters>34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dc:description/>
  <cp:lastModifiedBy>Yordan Yordanov</cp:lastModifiedBy>
  <cp:revision>2</cp:revision>
  <dcterms:created xsi:type="dcterms:W3CDTF">2020-12-02T07:42:00Z</dcterms:created>
  <dcterms:modified xsi:type="dcterms:W3CDTF">2020-12-02T07:42:00Z</dcterms:modified>
</cp:coreProperties>
</file>